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9-muéstrame-tu-número"/>
    <w:p>
      <w:pPr>
        <w:pStyle w:val="Heading1"/>
      </w:pPr>
      <w:r>
        <w:t xml:space="preserve">Lesson 9: Muéstrame tu número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C.4, 1.NBT.C.6, 1.OA.A.1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he base-ten structure of two-digit numbers with drawings, words, and addition express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ostremos números de diferentes for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the base-ten structure of two-digit numbers with drawings, words, and addition expressions that show the value of the tens and ones.</w:t>
      </w:r>
    </w:p>
    <w:p>
      <w:pPr>
        <w:pStyle w:val="BodyText"/>
      </w:pPr>
      <w:r>
        <w:t xml:space="preserve">In previous lessons, students interpreted different ways to represent a two-digit number as some tens and some ones. In this lesson, students create a collection with connecting cubes to represent a two-digit number and use what they have learned in previous lessons to represent the collection in as many ways as they can. They participate in a gallery walk in which they observe other collections, represent the collections in as many ways as they can, and compare their representations with their partn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2), Which One Doesn’t Belong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Connecting cubes in towers of 10 and singles: Activity 1</w:t>
      </w:r>
    </w:p>
    <w:p>
      <w:pPr>
        <w:numPr>
          <w:ilvl w:val="0"/>
          <w:numId w:val="1004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4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4"/>
        </w:numPr>
        <w:pStyle w:val="Compact"/>
      </w:pPr>
      <w:r>
        <w:t xml:space="preserve">Number cards 0–10: Activity 1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representing tens and ones? How did you leverage those misconceptions in a positive way to further the understanding of the class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4, punto de chequeo de la sección B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5"/>
        </w:numPr>
        <w:pStyle w:val="Compact"/>
      </w:pPr>
      <w:r>
        <w:t xml:space="preserve">Describe a two-digit number as made up of _____ tens _____ ones.</w:t>
      </w:r>
    </w:p>
    <w:p>
      <w:pPr>
        <w:numPr>
          <w:ilvl w:val="0"/>
          <w:numId w:val="1005"/>
        </w:numPr>
        <w:pStyle w:val="Compact"/>
      </w:pPr>
      <w:r>
        <w:t xml:space="preserve">Represent a number in more than one way (drawings, numbers, words, expressions).</w:t>
      </w:r>
    </w:p>
    <w:p>
      <w:pPr>
        <w:numPr>
          <w:ilvl w:val="0"/>
          <w:numId w:val="1005"/>
        </w:numPr>
        <w:pStyle w:val="Compact"/>
      </w:pPr>
      <w:r>
        <w:t xml:space="preserve">Recognize different base-ten representations of the same number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24Z</dcterms:created>
  <dcterms:modified xsi:type="dcterms:W3CDTF">2022-12-14T2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xnu5Ia1lGgyHXAaQcwnkVl0J8EzeSCaWngQoSR1awvLHau96j1sNff50wQQqAv5YJxeRyfzfYHf8vXRUHpoVg==</vt:lpwstr>
  </property>
</Properties>
</file>